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Hiring Manager's Name or "Valued Team"],</w:t>
      </w:r>
    </w:p>
    <w:p>
      <w:pPr>
        <w:pStyle w:val="BodyText"/>
      </w:pPr>
      <w:r>
        <w:t xml:space="preserve">I am writing to express my sincere interest in the Hairdresser position at your esteemed establishment in Russia Moscow. As a passionate and experienced professional in the field of hairstyling, I am eager to bring my expertise, creativity, and dedication to your team while contributing to the vibrant beauty industry that thrives in Moscow. This opportunity aligns perfectly with my career goals and personal aspirations, and I am excited about the possibility of joining a forward-thinking salon that values innovation, quality service, and customer satisfaction.</w:t>
      </w:r>
    </w:p>
    <w:p>
      <w:pPr>
        <w:pStyle w:val="BodyText"/>
      </w:pPr>
      <w:r>
        <w:t xml:space="preserve">With over [X years] of experience as a Hairdresser, I have cultivated a deep understanding of the artistry and technical skills required to transform clients' visions into reality. My journey began in [City/Region], where I honed my craft through hands-on training, advanced courses, and continuous practice. Over the years, I have specialized in a wide range of services, including precision cutting, color correction, hair extensions, and styling for special occasions such as weddings and fashion events. Whether working with traditional clients or experimenting with modern trends, I strive to deliver results that reflect both professionalism and personal flair.</w:t>
      </w:r>
    </w:p>
    <w:p>
      <w:pPr>
        <w:pStyle w:val="BodyText"/>
      </w:pPr>
      <w:r>
        <w:t xml:space="preserve">One of my greatest strengths is my ability to connect with clients on a personal level. In Moscow, where the beauty industry is rapidly evolving and cultural diversity plays a significant role in shaping styles, this skill is invaluable. I have worked with a diverse clientele, including international visitors and local residents, which has allowed me to adapt my techniques to suit different preferences and cultural nuances. For instance, I have created contemporary hairstyles that blend Western trends with Russian aesthetics, ensuring each client feels confident and satisfied with their look.</w:t>
      </w:r>
    </w:p>
    <w:p>
      <w:pPr>
        <w:pStyle w:val="BodyText"/>
      </w:pPr>
      <w:r>
        <w:t xml:space="preserve">Moreover, I am deeply committed to staying updated on the latest advancements in haircare and styling. In Russia Moscow, where salons often compete to offer cutting-edge services, this dedication is essential. I regularly attend workshops and seminars on new products, tools, and techniques. For example, I recently completed a certification program in sustainable haircare practices, which aligns with the growing demand for eco-conscious beauty solutions in the region. This commitment to learning ensures that I can provide my clients with innovative and high-quality services that meet their expectations.</w:t>
      </w:r>
    </w:p>
    <w:p>
      <w:pPr>
        <w:pStyle w:val="BodyText"/>
      </w:pPr>
      <w:r>
        <w:t xml:space="preserve">What draws me to Moscow is not only its dynamic atmosphere but also its status as a global hub for fashion and creativity. The city’s salons are known for their attention to detail, professionalism, and ability to cater to a wide range of clients. I am particularly inspired by the way Moscow’s beauty industry balances tradition with modernity, and I would be honored to contribute my skills to a team that shares this vision. Whether it’s helping a client achieve a bold new look or offering expert advice on maintaining their hair at home, I take pride in delivering personalized experiences that exceed expectations.</w:t>
      </w:r>
    </w:p>
    <w:p>
      <w:pPr>
        <w:pStyle w:val="BodyText"/>
      </w:pPr>
      <w:r>
        <w:t xml:space="preserve">In addition to my technical expertise, I bring strong communication and teamwork skills. In any salon environment, collaboration is key to ensuring a seamless workflow and exceptional service. I have worked alongside stylists, colorists, and reception staff to create a welcoming atmosphere for clients. My ability to manage multiple tasks efficiently—such as scheduling appointments, managing inventory, and maintaining hygiene standards—ensures that the salon operates smoothly while prioritizing client comfort.</w:t>
      </w:r>
    </w:p>
    <w:p>
      <w:pPr>
        <w:pStyle w:val="BodyText"/>
      </w:pPr>
      <w:r>
        <w:t xml:space="preserve">I understand that working as a Hairdresser in Russia Moscow requires not only talent but also adaptability. The fast-paced nature of the industry demands flexibility in handling diverse client needs and unexpected challenges. For example, during peak seasons or special events, I have successfully managed high workloads without compromising the quality of my services. This resilience, combined with my positive attitude and willingness to go above and beyond for clients, makes me a valuable asset to any team.</w:t>
      </w:r>
    </w:p>
    <w:p>
      <w:pPr>
        <w:pStyle w:val="BodyText"/>
      </w:pPr>
      <w:r>
        <w:t xml:space="preserve">What sets me apart is my unwavering passion for hairdressing. I view each client as an opportunity to create something unique, whether it’s a subtle change or a complete transformation. In Moscow, where individuality and self-expression are celebrated, this mindset resonates deeply with the local culture. I am particularly drawn to the city’s blend of historical elegance and modern energy, which inspires me to push creative boundaries while maintaining professionalism.</w:t>
      </w:r>
    </w:p>
    <w:p>
      <w:pPr>
        <w:pStyle w:val="BodyText"/>
      </w:pPr>
      <w:r>
        <w:t xml:space="preserve">As a professional in the hairdressing field, I have also developed a keen eye for detail and an appreciation for quality products. In Moscow, where clients often seek premium services, this attention to detail is crucial. I prioritize using high-quality tools and products that ensure long-lasting results and minimize damage to hair. My ability to recommend tailored solutions—whether it’s a specific shampoo for sensitive scalps or a styling product that enhances texture—further demonstrates my commitment to client satisfaction.</w:t>
      </w:r>
    </w:p>
    <w:p>
      <w:pPr>
        <w:pStyle w:val="BodyText"/>
      </w:pPr>
      <w:r>
        <w:t xml:space="preserve">Finally, I want to express my enthusiasm for the opportunity to grow professionally in Russia Moscow. The city offers an incredible environment for stylists who are passionate about their craft and eager to learn from the best. I am confident that my skills, experience, and dedication will make me a valuable addition to your team. I would welcome the chance to discuss how my background and vision align with your salon’s goals.</w:t>
      </w:r>
    </w:p>
    <w:p>
      <w:pPr>
        <w:pStyle w:val="BodyText"/>
      </w:pPr>
      <w:r>
        <w:t xml:space="preserve">Thank you for considering my application. I look forward to the possibility of contributing to your success in the beautiful and dynamic city of Moscow.</w:t>
      </w:r>
    </w:p>
    <w:p>
      <w:pPr>
        <w:pStyle w:val="BodyText"/>
      </w:pPr>
      <w:r>
        <w:t xml:space="preserve">Sincerely,</w:t>
      </w:r>
    </w:p>
    <w:p>
      <w:pPr>
        <w:pStyle w:val="BodyText"/>
      </w:pP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Russia Moscow</dc:title>
  <dc:creator/>
  <dc:language>en</dc:language>
  <cp:keywords/>
  <dcterms:created xsi:type="dcterms:W3CDTF">2026-07-24T15:43:23Z</dcterms:created>
  <dcterms:modified xsi:type="dcterms:W3CDTF">2026-07-24T15:43:23Z</dcterms:modified>
</cp:coreProperties>
</file>

<file path=docProps/custom.xml><?xml version="1.0" encoding="utf-8"?>
<Properties xmlns="http://schemas.openxmlformats.org/officeDocument/2006/custom-properties" xmlns:vt="http://schemas.openxmlformats.org/officeDocument/2006/docPropsVTypes"/>
</file>